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2BFAAE" w14:textId="77777777" w:rsidR="00663A3C" w:rsidRPr="006045D8" w:rsidRDefault="006045D8" w:rsidP="006045D8">
      <w:pPr>
        <w:spacing w:after="0" w:line="360" w:lineRule="auto"/>
        <w:jc w:val="center"/>
        <w:rPr>
          <w:rFonts w:ascii="Arial" w:hAnsi="Arial" w:cs="Arial"/>
          <w:b/>
          <w:sz w:val="28"/>
          <w:szCs w:val="24"/>
        </w:rPr>
      </w:pPr>
      <w:r w:rsidRPr="006045D8">
        <w:rPr>
          <w:rFonts w:ascii="Arial" w:hAnsi="Arial" w:cs="Arial"/>
          <w:b/>
          <w:sz w:val="28"/>
          <w:szCs w:val="24"/>
        </w:rPr>
        <w:t>TITLE</w:t>
      </w:r>
    </w:p>
    <w:p w14:paraId="759FC8CC" w14:textId="77777777" w:rsidR="00F778B9" w:rsidRDefault="00F778B9" w:rsidP="00F778B9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Please use Times Roman font. Single spacing. APA referencing. Recommended headers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are outlined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 below. </w:t>
      </w:r>
    </w:p>
    <w:p w14:paraId="0DE73E5C" w14:textId="77777777" w:rsidR="00F778B9" w:rsidRPr="006A10FC" w:rsidRDefault="00F778B9" w:rsidP="00F778B9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Do not include your authors name here. </w:t>
      </w:r>
    </w:p>
    <w:p w14:paraId="603C8D5F" w14:textId="77777777" w:rsidR="00563AC8" w:rsidRDefault="00563AC8" w:rsidP="006045D8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9F3F9C3" w14:textId="77777777" w:rsidR="00614A88" w:rsidRDefault="00614A88" w:rsidP="006045D8">
      <w:pPr>
        <w:spacing w:after="0" w:line="360" w:lineRule="auto"/>
        <w:jc w:val="both"/>
        <w:rPr>
          <w:rFonts w:ascii="Arial" w:hAnsi="Arial" w:cs="Arial"/>
          <w:i/>
          <w:iCs/>
          <w:sz w:val="24"/>
          <w:szCs w:val="24"/>
        </w:rPr>
      </w:pPr>
    </w:p>
    <w:p w14:paraId="185CBDBF" w14:textId="22187B99" w:rsidR="009D1189" w:rsidRPr="00F778B9" w:rsidRDefault="00614A88" w:rsidP="00614A88">
      <w:pPr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F778B9">
        <w:rPr>
          <w:rFonts w:ascii="Times New Roman" w:hAnsi="Times New Roman" w:cs="Times New Roman"/>
          <w:i/>
          <w:iCs/>
          <w:sz w:val="24"/>
          <w:szCs w:val="24"/>
        </w:rPr>
        <w:t>For Completed Research</w:t>
      </w:r>
    </w:p>
    <w:p w14:paraId="33F48657" w14:textId="77777777" w:rsidR="00614A88" w:rsidRPr="00F778B9" w:rsidRDefault="00614A8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E7F8F1" w14:textId="77777777" w:rsidR="00563AC8" w:rsidRPr="00F778B9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Hlk91105333"/>
      <w:r w:rsidRPr="00F778B9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36460400" w14:textId="77777777" w:rsidR="00563AC8" w:rsidRPr="00F778B9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1454A9" w14:textId="77777777" w:rsidR="00563AC8" w:rsidRPr="00F778B9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8B9">
        <w:rPr>
          <w:rFonts w:ascii="Times New Roman" w:hAnsi="Times New Roman" w:cs="Times New Roman"/>
          <w:b/>
          <w:sz w:val="24"/>
          <w:szCs w:val="24"/>
        </w:rPr>
        <w:t>LITERATURE REVIEW</w:t>
      </w:r>
    </w:p>
    <w:p w14:paraId="22009703" w14:textId="77777777" w:rsidR="00563AC8" w:rsidRPr="00F778B9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AE09BC" w14:textId="77777777" w:rsidR="00563AC8" w:rsidRPr="00F778B9" w:rsidRDefault="00F91579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8B9">
        <w:rPr>
          <w:rFonts w:ascii="Times New Roman" w:hAnsi="Times New Roman" w:cs="Times New Roman"/>
          <w:b/>
          <w:sz w:val="24"/>
          <w:szCs w:val="24"/>
        </w:rPr>
        <w:t>METHODS</w:t>
      </w:r>
    </w:p>
    <w:p w14:paraId="2EB83B41" w14:textId="77777777" w:rsidR="00563AC8" w:rsidRPr="00F778B9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C5EACD" w14:textId="77777777" w:rsidR="00563AC8" w:rsidRPr="00F778B9" w:rsidRDefault="00F91579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8B9">
        <w:rPr>
          <w:rFonts w:ascii="Times New Roman" w:hAnsi="Times New Roman" w:cs="Times New Roman"/>
          <w:b/>
          <w:sz w:val="24"/>
          <w:szCs w:val="24"/>
        </w:rPr>
        <w:t>FINDINGS</w:t>
      </w:r>
    </w:p>
    <w:p w14:paraId="7FCDB188" w14:textId="77777777" w:rsidR="00563AC8" w:rsidRPr="00F778B9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20A060" w14:textId="77777777" w:rsidR="00563AC8" w:rsidRPr="00F778B9" w:rsidRDefault="00F91579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8B9">
        <w:rPr>
          <w:rFonts w:ascii="Times New Roman" w:hAnsi="Times New Roman" w:cs="Times New Roman"/>
          <w:b/>
          <w:sz w:val="24"/>
          <w:szCs w:val="24"/>
        </w:rPr>
        <w:t>IMPLICATIONS</w:t>
      </w:r>
    </w:p>
    <w:p w14:paraId="2BB540FE" w14:textId="77777777" w:rsidR="00563AC8" w:rsidRPr="00F778B9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8B1A00" w14:textId="77777777" w:rsidR="00F91579" w:rsidRPr="00F778B9" w:rsidRDefault="00F91579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8B9">
        <w:rPr>
          <w:rFonts w:ascii="Times New Roman" w:hAnsi="Times New Roman" w:cs="Times New Roman"/>
          <w:b/>
          <w:sz w:val="24"/>
          <w:szCs w:val="24"/>
        </w:rPr>
        <w:t>CONCLUSIONS</w:t>
      </w:r>
    </w:p>
    <w:bookmarkEnd w:id="0"/>
    <w:p w14:paraId="6A716803" w14:textId="77777777" w:rsidR="00F91579" w:rsidRPr="00F778B9" w:rsidRDefault="00F91579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B01827" w14:textId="77777777" w:rsidR="00563AC8" w:rsidRPr="00F778B9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8B9">
        <w:rPr>
          <w:rFonts w:ascii="Times New Roman" w:hAnsi="Times New Roman" w:cs="Times New Roman"/>
          <w:b/>
          <w:sz w:val="24"/>
          <w:szCs w:val="24"/>
        </w:rPr>
        <w:t>Reference</w:t>
      </w:r>
    </w:p>
    <w:p w14:paraId="4D9B5A92" w14:textId="3492D2A0" w:rsidR="00563AC8" w:rsidRPr="00F778B9" w:rsidRDefault="00563AC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A71784" w14:textId="604F85B4" w:rsidR="00614A88" w:rsidRPr="00F778B9" w:rsidRDefault="00614A88" w:rsidP="00614A88">
      <w:pPr>
        <w:spacing w:after="0"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F778B9">
        <w:rPr>
          <w:rFonts w:ascii="Times New Roman" w:hAnsi="Times New Roman" w:cs="Times New Roman"/>
          <w:i/>
          <w:iCs/>
          <w:sz w:val="24"/>
          <w:szCs w:val="24"/>
        </w:rPr>
        <w:t>For Work in Progress</w:t>
      </w:r>
    </w:p>
    <w:p w14:paraId="0D5A7E5A" w14:textId="77777777" w:rsidR="00614A88" w:rsidRPr="00F778B9" w:rsidRDefault="00614A88" w:rsidP="00614A8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8B9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63ADF4BF" w14:textId="77777777" w:rsidR="00614A88" w:rsidRPr="00F778B9" w:rsidRDefault="00614A88" w:rsidP="00614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932A1E" w14:textId="77777777" w:rsidR="00614A88" w:rsidRPr="00F778B9" w:rsidRDefault="00614A88" w:rsidP="00614A8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8B9">
        <w:rPr>
          <w:rFonts w:ascii="Times New Roman" w:hAnsi="Times New Roman" w:cs="Times New Roman"/>
          <w:b/>
          <w:sz w:val="24"/>
          <w:szCs w:val="24"/>
        </w:rPr>
        <w:t>LITERATURE REVIEW</w:t>
      </w:r>
    </w:p>
    <w:p w14:paraId="5FC3757F" w14:textId="77777777" w:rsidR="00614A88" w:rsidRPr="00F778B9" w:rsidRDefault="00614A88" w:rsidP="00614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7F769B" w14:textId="77777777" w:rsidR="00614A88" w:rsidRPr="00F778B9" w:rsidRDefault="00614A88" w:rsidP="00614A8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8B9">
        <w:rPr>
          <w:rFonts w:ascii="Times New Roman" w:hAnsi="Times New Roman" w:cs="Times New Roman"/>
          <w:b/>
          <w:sz w:val="24"/>
          <w:szCs w:val="24"/>
        </w:rPr>
        <w:t>METHODS</w:t>
      </w:r>
    </w:p>
    <w:p w14:paraId="7CF6009B" w14:textId="77777777" w:rsidR="00614A88" w:rsidRPr="00F778B9" w:rsidRDefault="00614A88" w:rsidP="00614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823485" w14:textId="69954178" w:rsidR="00614A88" w:rsidRPr="00F778B9" w:rsidRDefault="00614A88" w:rsidP="00614A8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8B9">
        <w:rPr>
          <w:rFonts w:ascii="Times New Roman" w:hAnsi="Times New Roman" w:cs="Times New Roman"/>
          <w:b/>
          <w:sz w:val="24"/>
          <w:szCs w:val="24"/>
        </w:rPr>
        <w:t>ANTICIPATED FINDINGS</w:t>
      </w:r>
    </w:p>
    <w:p w14:paraId="12258FB0" w14:textId="77777777" w:rsidR="00614A88" w:rsidRPr="00F778B9" w:rsidRDefault="00614A88" w:rsidP="00614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05FD59" w14:textId="77777777" w:rsidR="00614A88" w:rsidRPr="00F778B9" w:rsidRDefault="00614A88" w:rsidP="00614A8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8B9">
        <w:rPr>
          <w:rFonts w:ascii="Times New Roman" w:hAnsi="Times New Roman" w:cs="Times New Roman"/>
          <w:b/>
          <w:sz w:val="24"/>
          <w:szCs w:val="24"/>
        </w:rPr>
        <w:t>IMPLICATIONS</w:t>
      </w:r>
    </w:p>
    <w:p w14:paraId="6ED511D3" w14:textId="77777777" w:rsidR="00614A88" w:rsidRPr="00F778B9" w:rsidRDefault="00614A88" w:rsidP="00614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19CB54" w14:textId="77777777" w:rsidR="00614A88" w:rsidRPr="00F778B9" w:rsidRDefault="00614A88" w:rsidP="00614A8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8B9">
        <w:rPr>
          <w:rFonts w:ascii="Times New Roman" w:hAnsi="Times New Roman" w:cs="Times New Roman"/>
          <w:b/>
          <w:sz w:val="24"/>
          <w:szCs w:val="24"/>
        </w:rPr>
        <w:lastRenderedPageBreak/>
        <w:t>CONCLUSIONS</w:t>
      </w:r>
    </w:p>
    <w:p w14:paraId="0DB5B8F0" w14:textId="0F849626" w:rsidR="00614A88" w:rsidRPr="00F778B9" w:rsidRDefault="00614A8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177ABB" w14:textId="77777777" w:rsidR="00614A88" w:rsidRPr="00F778B9" w:rsidRDefault="00614A88" w:rsidP="00614A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81B768" w14:textId="77777777" w:rsidR="00614A88" w:rsidRPr="00F778B9" w:rsidRDefault="00614A88" w:rsidP="00614A8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778B9">
        <w:rPr>
          <w:rFonts w:ascii="Times New Roman" w:hAnsi="Times New Roman" w:cs="Times New Roman"/>
          <w:b/>
          <w:sz w:val="24"/>
          <w:szCs w:val="24"/>
        </w:rPr>
        <w:t>SIGNIFICANCE OF STUDY</w:t>
      </w:r>
    </w:p>
    <w:p w14:paraId="6C80E3CD" w14:textId="77777777" w:rsidR="00614A88" w:rsidRPr="00F778B9" w:rsidRDefault="00614A88" w:rsidP="006045D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14A88" w:rsidRPr="00F778B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0B7A03" w14:textId="77777777" w:rsidR="000F56EC" w:rsidRDefault="000F56EC" w:rsidP="009D1189">
      <w:pPr>
        <w:spacing w:after="0" w:line="240" w:lineRule="auto"/>
      </w:pPr>
      <w:r>
        <w:separator/>
      </w:r>
    </w:p>
  </w:endnote>
  <w:endnote w:type="continuationSeparator" w:id="0">
    <w:p w14:paraId="5637721D" w14:textId="77777777" w:rsidR="000F56EC" w:rsidRDefault="000F56EC" w:rsidP="009D11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742743" w14:textId="77777777" w:rsidR="00C12829" w:rsidRDefault="00C128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D2876" w14:textId="77777777" w:rsidR="00C12829" w:rsidRDefault="00C128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F1FD9F" w14:textId="77777777" w:rsidR="00C12829" w:rsidRDefault="00C128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0183F2" w14:textId="77777777" w:rsidR="000F56EC" w:rsidRDefault="000F56EC" w:rsidP="009D1189">
      <w:pPr>
        <w:spacing w:after="0" w:line="240" w:lineRule="auto"/>
      </w:pPr>
      <w:r>
        <w:separator/>
      </w:r>
    </w:p>
  </w:footnote>
  <w:footnote w:type="continuationSeparator" w:id="0">
    <w:p w14:paraId="1720FDC8" w14:textId="77777777" w:rsidR="000F56EC" w:rsidRDefault="000F56EC" w:rsidP="009D11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4F493C" w14:textId="77777777" w:rsidR="00C12829" w:rsidRDefault="00C128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A9BDB9" w14:textId="0901922F" w:rsidR="009D1189" w:rsidRPr="00C12829" w:rsidRDefault="00F778B9" w:rsidP="009D1189">
    <w:pPr>
      <w:pStyle w:val="Header"/>
      <w:jc w:val="center"/>
      <w:rPr>
        <w:rFonts w:ascii="Times New Roman" w:hAnsi="Times New Roman" w:cs="Times New Roman"/>
        <w:color w:val="FF0000"/>
        <w:sz w:val="24"/>
        <w:szCs w:val="24"/>
        <w:lang w:val="en-US"/>
      </w:rPr>
    </w:pPr>
    <w:bookmarkStart w:id="1" w:name="_GoBack"/>
    <w:r w:rsidRPr="00C12829">
      <w:rPr>
        <w:rFonts w:ascii="Times New Roman" w:hAnsi="Times New Roman" w:cs="Times New Roman"/>
        <w:color w:val="FF0000"/>
        <w:sz w:val="24"/>
        <w:szCs w:val="24"/>
        <w:lang w:val="en-US"/>
      </w:rPr>
      <w:t>Your Poster Submission should</w:t>
    </w:r>
    <w:r w:rsidR="009D1189" w:rsidRPr="00C12829">
      <w:rPr>
        <w:rFonts w:ascii="Times New Roman" w:hAnsi="Times New Roman" w:cs="Times New Roman"/>
        <w:color w:val="FF0000"/>
        <w:sz w:val="24"/>
        <w:szCs w:val="24"/>
        <w:lang w:val="en-US"/>
      </w:rPr>
      <w:t xml:space="preserve"> not to exceed </w:t>
    </w:r>
    <w:r w:rsidR="00614A88" w:rsidRPr="00C12829">
      <w:rPr>
        <w:rFonts w:ascii="Times New Roman" w:hAnsi="Times New Roman" w:cs="Times New Roman"/>
        <w:color w:val="FF0000"/>
        <w:sz w:val="24"/>
        <w:szCs w:val="24"/>
        <w:lang w:val="en-US"/>
      </w:rPr>
      <w:t>800 words</w:t>
    </w:r>
    <w:r w:rsidRPr="00C12829">
      <w:rPr>
        <w:rFonts w:ascii="Times New Roman" w:hAnsi="Times New Roman" w:cs="Times New Roman"/>
        <w:color w:val="FF0000"/>
        <w:sz w:val="24"/>
        <w:szCs w:val="24"/>
        <w:lang w:val="en-US"/>
      </w:rPr>
      <w:t xml:space="preserve"> (excluding references)</w:t>
    </w:r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7BD49" w14:textId="77777777" w:rsidR="00C12829" w:rsidRDefault="00C1282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DExNLO0MDcyNTRV0lEKTi0uzszPAykwrAUAX20sRSwAAAA="/>
  </w:docVars>
  <w:rsids>
    <w:rsidRoot w:val="00563AC8"/>
    <w:rsid w:val="0008092F"/>
    <w:rsid w:val="000F56EC"/>
    <w:rsid w:val="001D747E"/>
    <w:rsid w:val="0055372C"/>
    <w:rsid w:val="00563AC8"/>
    <w:rsid w:val="006045D8"/>
    <w:rsid w:val="00614A88"/>
    <w:rsid w:val="0062680B"/>
    <w:rsid w:val="00663A3C"/>
    <w:rsid w:val="007F4759"/>
    <w:rsid w:val="00864064"/>
    <w:rsid w:val="009D1189"/>
    <w:rsid w:val="00A70970"/>
    <w:rsid w:val="00B96263"/>
    <w:rsid w:val="00C12829"/>
    <w:rsid w:val="00C30882"/>
    <w:rsid w:val="00C8627F"/>
    <w:rsid w:val="00DD27B4"/>
    <w:rsid w:val="00F778B9"/>
    <w:rsid w:val="00F91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DC310"/>
  <w15:chartTrackingRefBased/>
  <w15:docId w15:val="{9ADBB005-96A1-4658-91ED-FC8321DB0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1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189"/>
  </w:style>
  <w:style w:type="paragraph" w:styleId="Footer">
    <w:name w:val="footer"/>
    <w:basedOn w:val="Normal"/>
    <w:link w:val="FooterChar"/>
    <w:uiPriority w:val="99"/>
    <w:unhideWhenUsed/>
    <w:rsid w:val="009D11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1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.unisa.ac.za</Company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</dc:creator>
  <cp:keywords/>
  <dc:description/>
  <cp:lastModifiedBy>Day, G. Jonathon</cp:lastModifiedBy>
  <cp:revision>4</cp:revision>
  <dcterms:created xsi:type="dcterms:W3CDTF">2022-01-25T13:37:00Z</dcterms:created>
  <dcterms:modified xsi:type="dcterms:W3CDTF">2022-01-25T13:49:00Z</dcterms:modified>
</cp:coreProperties>
</file>